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4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่อนก่อนพี่แจ๋วตัวมาตรฐาน802.3อินเทอร์เน็ตของเรานะคะสำหรับสัปดาห์นี้ก็จะมาเรียนเพิ่มเติมต่อก่อนนั้นก็จะเป็นตัวมาตรฐาน802.42.5 นะคะ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อีกนะคะที่จะเรียนก็จะมีพวกพื้นฐานแล้วก็ความเป็นมาของตัวทั้ง 2 ตัวการทำงานนะคะเราก็หน้าที่นะคะในกรณีที่เราจะส่งข้อมูลนะคะในสายสื่อสารในตัวเสือกของตัวระบบของเรายังอีกนะคะว่าแต่ละตัวเขาจะทำหน้าที่อะไรบ้างมาดูตัวเริ่มต้นก่อนนะคะ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แต่ตัวนี้ก็ใช้มานะคะ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หมุนเวียนกันโดยที่จะสามารถคำนวณระยะเวลาที่จะสามารถส่งข้อมูลได้นะคะ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แต่เนื่องจากรูปแบบการเชื่อมต่อทางกายภาพนะคะ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เป็นตัวมาตรฐาน 802.4 นะคะ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ทั้งรูปแบบนี้จอแล้วก็อนาล็อกตัวนี้บริษัท IPM ก็จะเลือกเราตัวระบบเครือข่ายนำมาใช้งานนะคะในหน่วยงานของเขาเป็นเครือข่ายเฉพาะส่วนตัวองค์กรใดที่มีเนี่ยก็ได้ออกมาตรฐานมารองรับนะคะเกี่ยวกับมาตรฐาน 802.5ว่าเป็นตัวระบบเครือข่ายวงแหวนนะคะ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เราก็จะมาดูตามรูปตัวนี้นะคะว่ารูปภาพของตัวเฟรมของตัวมาตรฐาน ieee 802.4 เนี่ยเขามีออกอะไรบ้างเริ่มต้นนะคะด้านล่าสุดเลยนะคะโทรหาพิมพ์เมมเบอร์นะคะก็จะมีลักษณะข้อมูลนะคะไว้สำหรับให้ผู้รับนะคะ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ของตัวเฟรมที่เราจะทำการส่งข้อมูลของเรานั่นเองนะคะว่าทั้งหมดนี้เป็นข้อมูลที่เราจะทำการส่งไปยังปลายทางอีกนะคะ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ตัว f 4 ตัวนี้นะคะลำดับที่ 3 ของเรานะคะ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ที่จะเป็นข้อมูลพื้นฐานส่งไปยังปลายทางในกรณีที่เราส่งข้อมูลนะคะจากสถานีที่มีหาที่อยู่เขาอาจจะสามารถกำหนดข้อมูลนะคะเป็นรูปแบบนี้ตอนนะคะสามขาตรงนี้ผัดมาม่า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 อันนี้ก็จะเป็นการช่วยเช็คความถูกต้องของข้อมูลว่าไปทางเนี่ยครับ 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 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 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 จะเป็นตัวนี้นะคะ โดยการเปลี่ยนนะคะ ข้อมูลaccess Control นางเ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 พี่เริ่มต้นแล้วก็สิ้นสุดของตัวเครื่องคอมพิวเตอร์เรื่องนั้นพี่ทำการจะส่งมายังไปทั้งคืนนะคะ 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 ตอนนี้ก็จะมีรายละเอียดที่เพิ่มมากขึ้นนะคะ 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ช้ายนะคะกรณีที่เราต้องการจะส่งข้อมูลเมื่อว่างแล้วเราพร้อมที่จะส่งก.ะฟหก.พ.ฝฝข กุมภาพันธ์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 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 ว่าข้อมูลที่เราส่งไปเนี่ยระหว่างตอนไหนเนี่ยตัวเฟรมสเตตัสนะคะ 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 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ประกอบไปด้วยส่วนประกอบของเรฟ.ก.าก็จะมีAจะเป็นลักษณะการก.พ.ฝฝก กุมภาพันธ์ำหนดว่าตัวนี้เป็นเฟรมของข้อมูลหรือว่าเป็นช่วงของตัวส่งมาจากเครื่องคอมพิวเตอร์เครื่องไหนก็ไปที่ไหนส่วนบอร์ดเฟรมนะคะก็ต้องการส่งกรณีที่ยกเลิกการส่งข้อมูลในตัวระบบเครือข่ายของเรา กุมภาพันธ์ได้ด้วยการส่งตัวแทนเข้าไปนะคะ 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 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 ในรูปแบบของตัวสภาพก็คือการเชื่อมต่ออุปกรณ์นั่นเองนะคะ Token บัตรของเราก็จะมีการเชื่อมต่อตามรูปเลยนะคะ เป็นเส้นตรงนะคะ ตัวสถานีหรือว่าตัวเครื่องคอมพิวเตอร์ของเราในข้อใดทำการเชื่อมต่อก็คือตามคอนเนคเตอร์ต่าง ๆ ที่ทำการเชื่อมเข้าสู่ตัวสายตัวโคแอกเชียลเคเบิลตัวนี้ของเราเองกรณีที่เริ่มต้นการทำงานนะคะ สามารถส่งข้อมูลโดยจะกำหนดการทำงานกรณีที่สถานีนั้นคืนหมายเลขสูงสุดของในตัววงตาข่ายที่เราจะทำการส่งข้อมูลเองนะคะ ตัวอย่างที่ 20 ตอนนี้ก็จะทำการรับตัวแทนนะคะ ส่งข้อมูลไปยังสถานีข้างเคียงของเราก็ได้ทำการส่งข้อมูลให้เองมันจะเป็นรูปแบบของตัวเล่นบาสก็ได้เห็นว่าเป็นสายตรง ๆ แล้วก็มีการเชื่อมต่อก่อนนะคะ ทั้งหมดภายในตัวของเรานั่นเองเกาะมีลำดับนะคะ ในการส่งข้อมูลคือหมายเลขวงโคจรว่าตัวขายของเราเนี่ยสามารถส่งข้อมูลออกไปได้เป็นลำดับแรกนั่นเองหันมามาดูรูปแบบการเชื่อมต่อตัวของเราตัวนี้นะคะ ชื่อลิงก็จะเป็นรูปแบบของเราจะมีการเชื่อมต่อที่มันเป็นวงแหวนก็คือเป็นเหมือนคล้าย ๆ ระบบติดตั้งเองนะคะ แล้วก็จะมีการเชื่อมต่อแบบจุดต่อจุดมีอุปกรณ์นะคะ ที่ใช้ในการเชื่อมต่อระหว่างตัวเครื่องคอมพิวเตอร์ workstation ของเราเนี่ยเข้ากับตัวสายในการเชื่อมต่อของเราที่เป็นสายเมนนะคะ รายการ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ยูนิค namazu นะคะ ก็จะเป็นลักษณะการเชื่อมต่ออุปกรณ์คอมพิวเตอร์แล้วก็ผ่านด้วยตัวเองmau ตัวนี้เชื่อมไปยังสายนะคะ Connection ต่าง ๆ 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 ก็คือตัว HDDI นะคะ ก็ f ย่อมาจากไฟเบอร์ก็คือเป็นอุปกรณ์ที่สายสายเชื่อมต่อในรูปแบบไฟเบอร์ติดของเรานะคะ เป็นระบบเครือข่ายนะคะ ใช้รูปแบบ kerry เมื่อกี้ของเรานะคะ ที่มีการเชื่อมต่อเป็นวงปิดน้อยผ่านมาตรฐานของMSI แล้วก็ไอที่อยู่ของเรานะคะ จากรูปนะคะ จากรูปของเรานะคะ เราก็จะทราบให้เห็นการเปรียบเทียบของตัวโครงสร้าง2 อันนะคะ ในตัวโครงสร้างของตัว OSI ของเรา OSI model 7 layer นะคะ พี่น่าจะเป็นประมาณเกือบสัปดาห์ที่ 2 ที่เราเรียนมานะคะ ไม่มีชื่ออะไรบ้าง มาเปรียบเทียบกับตัว ftdi ที่เป็น Fiber Optic ที่เราเชื่อมต่อในของเล่นลิงของเรานะคะ จากรูปจะเห็นว่าในฉันของตัวฟิสิคอลก็คือตัวเชื่อมต่ออุปกรณ์ของ OSI ในจะเทียบเท่าได้กับชั้นของตัว sci 2 ชั้นก็จะมีชั้นของmedium ราคา difficult lockable นะคะ 2 อันตัวนี้ลักษณะด้อยจะมีชื่อคล้าย ๆ กันเลยเอาของตัวเองแล้วก็ทั้ง 2 อันของตัว sci เองนะคะ ผัดมาม่าในตัวเลยเยอะที่ 2 นะคะ ก็ของตัวเองให้ใส่ก็จะเป็นตัวตะลิงประจักษ์ไปเชื่อมต่อนะคะ กับตัว Media access Control นะคะ หรือว่าตัวใหม่ของเราแล้วก็ตัวเอา l c โลจิคอล Link Control ในอีกจะเป็นการเปรียบเทียบลักษณะของเลเยอร์นะคะ จะได้มองภาพพม่าเราจะมาดูการเชื่อมต่อรูปแบบโครงสร้างของตัวสายปกรณ์ถ้าเราต้องการเชื่อมต่อของขายของ fbi ที่ใช้ในรูปแบบของตัว Fiber Opticเขาจะมีงงการเชื่อมต่ออย่างไรจะเห็นจากรูปนะคะ ที่นำมาประกอบนี้จะเห็นว่ามันจะมีวงกลม14:00 นเป็นเส้นทึบกลับเป็นรูปแบบของเส้นปะเป็นไงตัว fddi ก็จะมี 2 วง1 ระบบตัวนี้เอาไว้ทำอะไรไว้ใช้แก้ปัญหากรณีที่ตัวเครือข่ายของเรารั้วเป็นสื่อสารในตัวระบบของเราเนี่ยไม่สามารถทำงานได้หรืออาจจะแตกต่างหากจะเปราะแน่นอนเมื่อมันเกิดสายสื่อสารของเราก็มีปัญหามันก็ส่งข้อมูลระหว่างกันไม่ได้ดังนั้นก็เลยมีสายสำรองเกิดขึ้นมาโดยสายหลักของเหล่านี้จะเรียกว่าalilang นะคะ ก็คือใช้ในการส่งสื่อสารข้อมูลทั่วไปปกติส่วนเส้นที่ 2 ที่เป็นเส้นปะของเราเนี่ยจะเรียกว่าฉันกำลังลิงหรือว่าเป็นตัวสายที่ไว้สำรองกรณีที่สายแรกหรือว่าสายหลักของเราเกิดมีปัญหาเอาไว้ Backupตัวสายตัวนี้สายสื่อสารของเราเนี่ยหรือว่าต้องการส่งข้อมูลของเราถ้าสายแรกของเราขาดไปแน่นอนเรายังสามารถส่งข้อมูลได้เพราะว่าเรามีจ่ายลองอีกสายนึงมันเองก็คือตัวเองของเราขึ้นมาเองแล้วจะช่วยแก้ปัญหากรณีที่มีปัญหาวันนี้ก็จะเป็นคร่าว ๆ ก็คือจะมี2 ตัวมาตรฐานจำได้แล้วก็จะมีตัวมาฐานไม่มี 802.4ไหมคะ ที่เราเรียนมาว่าคุณสมบัติของเรา 800 ที่เกิดมาจากได้อะไรก็คือมีพัฒนามาจากตัวมาตรฐาน 802.3 เนาะขึ้นมาเพื่อแก้ปัญหาข้อจำกัดระยะเวลาในการส่งข้อมูลที่มันรอนานเหลือเกินจนก็สามารถที่จะมาช่วยให้สามารถกำหนดระยะเวลาในการส่งข้อมูลเพื่อไม่ให้เกิดการชนกันของข้อมูลหรือหล่อระยะเวลาในการส่งข้อมูลที่มันมากเกินไปแล้วก็ 805 ก็พัฒนาขึ้นมาเรือขึ้นมาให้มันดียิ่งขึ้นแล้วก็เราก็จะมาดูตัวรูปภาพที่ประกอบส่วนประกอบที่เราในการส่งข้อมูลของตัวมาตรฐานทั้ง 2 ตัวว่ามันมีลักษณะอะไรที่มันเพิ่มเติมหรือว่าแตกต่างกันเราก็ที่เราพูดไปก็จะเป็นตัวโครงสร้างนั่นเองนะคะ ที่เราใช้ในการส่งข้อมูลในตัวมาตรฐานของเราไม่รู้ไม่ว่าจะเป็นรูปแบบของเล่นบาสมีสายสื่อสารที่ต่อกันในรูปแบบของเส้นตรงส่วนอีกตัวนึงทักมานะครับ 5 ของเรานะคะ ก็จะเป็นรูปแบบของของเรานะคะ ว่ามีรูปแบบการเชื่อมต่อของอุปกรณ์เป็นรูปแบบวงกลมว่าเป็นของปิดของเก่ามันเองมันก็จะแตกต่างกันโครงสร้างระดับหนึ่งนะคะ แล้วก็จะมีอุปกรณ์ที่ใช้ในการเชื่อมต่อเอาคันเร่งแล้วก็ในการเชื่อมต่อกรณีที่อุปกรณ์เกี่ยวกับตัวสายไฟเบอร์ออฟติกนะคะ แล้วก็เปรียบเทียบกับสวยตายเลยเด้อของเรามีหน้าต่างการทำงานแบบไหนมีการสายสื่อสารแบบไหนในการเชื่อมต่อระบบเครือข่ายของเราก็จะมีถังสายหลักสายรองนะคะ อันนี้ก็จะทำให้เราทราบถึงคุณสมบัติของมาตรฐานอีก 2 ตัวเพิ่มมากขึ้นจากครั้งก่อนที่เราคิดถึงมันก็จะไม่ทราบถึงตัว Token bus แล้วก็ของเราก็คือจะเป็นมาตรฐาน 802.4 นักกอล์ฟอธิบายตัวนี้ 2 ตัวนี้เราก็จะให้เข้าใจมากยิ่งขึ้นก็จะมีคำถามท้ายบทเหมือนเดิมนะคะ เพื่อเป็นการทบทวนที่อาจารย์นำเสนอไปเมื่อกี้เนี่ยสามารถที่จะเข้าใจถึงหลักการขอรูปแบบโครงสร้างหรือว่าการเชื่อมต่อออกมาก่อนนั้นเองว่ามีอะไรบ้าง นะคะ ตัวท้ายบทของเราก็จะมีทั้งหมด 5 ข้อของเรามี 2 มาตรฐานวันนี้ก็คือแล้วก็ไม่ผ่านไป 2.5 แล้วก็อธิบายหลักการการทำงานตัวนี้มีอันไหนส่งไก่นะคะ เกี่ยวกับตัวมาตรฐานทั้ง 2 ตัวหรือมีคำศัพท์ตรงไหนที่ยังงงอยู่ข่าวว่าเนื่องจากสุสานเนี่ยมันก็จะมีตัวย่อชายเป็นภาษาทับศัพท์เนี่ยค่อนข้างเยอะนิดนึงเราอาจจะต้องไปทบทวนเพิ่มเติมหรือว่าถ้าสงสัยตรงไหนก็ถามได้นะคะ มีอะไรสงสัยเพิ่มเติมไหมคะ สำหรับ2 มาตรฐานตัวนี้มีไหมมีไหมมีคำถามตัวไหนไหมคะ งงไหมก็อันก็น่าจะมีรูปประกอบก็น่าจะพอใจพ่กุมภาพันธ์อก็จะไม่ค่อยเยอะเท่าไหร่กว่าจะได้ทำหรือว่ายังไงหรือว่าอยากส่งเป็นรูปแบบอันตรายด้เปิดพัดลมใ</w:t>
      </w:r>
    </w:p>
    <w:p>
      <w:pPr>
        <w:pStyle w:val="BodyText"/>
      </w:pPr>
      <w:r>
        <w:t xml:space="preserve">(การประชุมดำเนินมาถึงตอนนี้ พลเอก สิงห์ศึก สิงห์ไพร รองประธานวุฒิสภา คนที่หนึ่ง ได้ขึ้นบัลลังก์ ทำหน้าที่ประธานของที่ประชุมต่อไป) ห้หน่อยแต่ละข้อมันก็จะได้ถ้าเป็นโรคอยากให้สรุปถ้าไม่มีก็เดี๋ยวทำสงสัยตรงไหนจะได้ถามอาจารย์เลยแล้วก็จะได้ส่งยอดคัดลูกไม่ให้สำหรับถ้ามีก็เดี๋ยวมาหาเดี๋ยวจะให้น้องนักศึกษาเขาทำขายหมดเรียนต่อนะคะ งั้นก็เดี๋ยวก็ขอบคุณเกี่ยวกับรามออนไลน์ด้วยนะคะ เดี๋ยวค่อยเจอกันสัปดาห์หน้านะคะ ขอบคุณนะคะ ขอบคุณค่ะ จะได้ทำพัดลมให้แล้วกันนะคะ ได้ ๆ ไม่เอาแบบเหมือนกันทั้งหมดหาข้อเหมือนกันทุกคนไม่เอานะจะเข้าไปดูสรุปเป็นเนื้อหามาให้หรือเปล่าก่อน - ก่อนก่อนพี่แจ๋วตัวมาต</w:t>
      </w:r>
    </w:p>
    <w:p>
      <w:pPr>
        <w:pStyle w:val="BodyText"/>
      </w:pPr>
      <w:r>
        <w:t xml:space="preserve">(การประชุมดำเนินมาถึงตอนนี้ พลเอก สิงห์ศึก สิงห์ไพร รองประธานวุฒิสภา คนที่หนึ่ง ได้ขึ้นบัลลังก์ ทำหน้าที่ประธานของที่ประชุมต่อไป) รฐาน802.3อินเทอร์เน็ตของเรานะคะ สำหรับสัปดาห์นี้ก็จะมาเรียนเพิ่มเติมต่อก่อนนั้นก็จะเป็นตัวมาตรฐาน802.4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 ในสายสื่อสารในตัวเสือกของตัวระบบของเรายังอีกนะคะ ว่าแต่ละตัวเขาจะทำหน้าที่อะไรบ้าง มาดูต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 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 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 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 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เริ่มต้นนะคะ ด้านล่าสุดเลยนะคะ โทรหาพิมพ์เมมเบอร์นะคะ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วันนี้ก็จะมีตัว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 อันนี้ก็จะเป็นการช่วยเช็คความถูกต้องของข้อมูลว่าไปทางเนี่ยครับ 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 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 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 จะเป็นตัวนี้นะคะ โดยการเปลี่ยนนะคะ ข้อมูลaccess Control นางเ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 พี่เริ่มต้นแล้วก็สิ้นสุดของตัวเครื่องคอมพิวเตอร์เรื่องนั้นพี่ทำการจะส่งมายังไปทั้งคืนนะคะ 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 ตอนนี้ก็จะมีรายละเอียดที่เพิ่มมากขึ้นนะคะ 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ช้ายนะคะ 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 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 ว่าข้อมูลที่เราส่งไปเนี่ยระหว่างตอนไหนเนี่ยตัวเฟรมสเตตัสนะคะ 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 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ประกอบไปด้วยส่วนประกอบของเราก็จะมีAจะเป็นลักษณะการกำหนดว่าตัวนี้เป็นเฟรมของข้อมูลหรือว่าเป็นช่วงของตัวส่งมาจากเครื่องคอมพิวเตอร์เครื่องไหนก็ไปที่ไหนส่วนบอร์ดเฟรมนะคะ ก็ต้องการส่งกรณีที่ข้อมูลที่เราส่งไปอาจจะเกิดการส่งข้อมูลที่ผิดพลาดก็สามารถที่จะยกเลิกการส่งข้อมูลในตัวระบบเครือข่ายของเราได้ด้วยการส่งตัวแทนเข้าไปนะคะ 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 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 ในรูปแบบของตัวสภาพก็คือการเชื่อมต่ออุปกรณ์นั่นเองนะคะ Token บัตรของเราก็จะมีการเชื่อมต่อตามรูปเลยนะคะ เป็นเส้นตรงนะคะ ตัวสถานีหรือว่าตัวเครื่องคอมพิวเตอร์ของเราในข้อใดทำการเชื่อมต่อก็คือตามคอนเนคเตอร์ต่าง ๆ ที่ทำการเชื่อมเข้าสู่ตัวสายตัวโคแอกเชียลเคเบิลตัวนี้ของเราเองกรณีที่เริ่มต้นการทำงานนะคะ สามารถส่งข้อมูลโดยจะกำหนดการทำงานกรณีที่สถานีนั้นคืนหมายเลขสูงสุดของในตัววงตาข่ายที่เราจะทำการส่งข้อมูลเองนะคะ ตัวอย่างที่ 20 ตอนนี้ก็จะทำการรับตัวแทนนะคะ ส่งข้อมูลไปยังสถานีข้างเคียงของเราก็ได้ทำการส่งข้อมูลให้เองมันจะเป็นรูปแบบของตัวเล่นบาสก็ได้เห็นว่าเป็นสายตรง ๆ แล้วก็มีการเชื่อมต่อก่อนนะคะ ทั้งหมดภายในตัวของเรานั่นเองเกาะมีลำดับนะคะ ในการส่งข้อมูลคือหมายเลขวงโคจรว่าตัวขายของเราเนี่ยสามารถส่งข้อมูลออกไปได้เป็นลำดับแรกนั่นเองหันมามาดูรูปแบบการเชื่อมต่อตัวของเราตัวนี้นะคะ ชื่อลิงก็จะเป็นรูปแบบของเราจะมีการเชื่อมต่อที่มันเป็นวงแหวนก็คือเป็นเหมือนคล้าย ๆ ระบบติดตั้งเองนะคะ แล้วก็จะมีการเชื่อมต่อแบบจุดต่อจุดมีอุปกรณ์นะคะ ที่ใช้ในการเชื่อมต่อระหว่างตัวเครื่องคอมพิวเตอร์ workstation ของเราเนี่ยเข้ากับตัวสายในการเชื่อมต่อของเราที่เป็นสายเมนนะคะ รายการ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ยูนิค namazu นะคะ ก็จะเป็นลักษณะการเชื่อมต่ออุปกรณ์คอมพิวเตอร์แล้วก็ผ่านด้วยตัวเองmau ตัวนี้เชื่อมไปยังสายนะคะ Connection ต่าง ๆ 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 ก็คือตัว HDDI นะคะ ก็ f ย่อมาจากไฟเบอร์ก็คือเป็นอุปกรณ์ที่สายสายเชื่อมต่อในรูปแบบไฟเบอร์ติดของเรานะคะ เป็นระบบเครือข่ายนะคะ ใช้รูปแบบ kerry เมื่อกี้ของเรานะคะ ที่มีการเชื่อมต่อเป็นวงปิดน้อยผ่านมาตรฐานของMSI แล้วก็ไอที่อยู่ของเรานะคะ จากรูปนะคะ จากรูปของเรานะคะ เราก็จะทราบให้เห็นการเปรียบเทียบของตัวโครงสร้าง2 อันนะคะ ในตัวโครงสร้างของตัว OSI ของเรา OSI model 7 layer นะคะ พี่น่าจะเป็นประมาณเกือบสัปดาห์ที่ 2 ที่เราเรียนมานะคะ ไม่มีชื่ออะไรบ้าง มาเปรียบเทียบกับตัว ftdi ที่เป็น Fiber Optic ที่เราเชื่อมต่อในของเล่นลิงของเรานะคะ จากรูปจะเห็นว่าในฉันของตัวฟิสิคอลก็คือตัวเชื่อมต่ออุปกรณ์ของ OSI ในจะเทียบเท่าได้กับชั้นของตัว sci 2 ชั้นก็จะมีชั้นของmedium ราคา difficult lockable นะคะ 2 อันตัวนี้ลักษณะด้อยจะมีชื่อคล้าย ๆ กันเลยเอาของตัวเองแล้วก็ทั้ง 2 อันของตัว sci เองนะคะ ผัดมาม่าในตัวเลยเยอะที่ 2 นะคะ ก็ของตัวเองให้ใส่ก็จะเป็นตัวตะลิงประจักษ์ไปเชื่อมต่อนะคะ กับตัว Media access Control นะคะ หรือว่าตัวใหม่ของเราแล้วก็ตัวเอา l c โลจิคอล Link Control ในอีกจะเป็นการเปรียบเทียบลักษณะของเลเยอร์นะคะ จะได้มองภาพพม่าเราจะมาดูการเชื่อมต่อรูปแบบโครงสร้างของตัวสายปกรณ์ถ้าเราต้องการเชื่อมต่อของขายของ fbi ที่ใช้ในรูปแบบของตัว Fiber Opticเขาจะมีงงการเชื่อมต่ออย่างไรจะเห็นจากรูปนะคะ ที่นำมาประกอบนี้จะเห็นว่ามันจะมีวงกลม14:00 นเป็นเส้นทึบกลับเป็นรูปแบบของเส้นปะเป็นไงตัว fddi ก็จะมี 2 วง1 ระบบตัวนี้เอาไว้ทำอะไรไว้ใช้แก้ปัญหากรณีที่ตัวเครือข่ายของเรารั้วเป็นสื่อสารในตัวระบบของเราเนี่ยไม่สามารถทำงานได้หรืออาจจะแตกต่างหากจะเปราะแน่นอนเมื่อมันเกิดสายสื่อสารของเราก็มีปัญหามันก็ส่งข้อมูลระหว่างกันไม่ได้ดังนั้นก็เลยมีสายสำรองเกิดขึ้นมาโดยสายหลักของเหล่านี้จะเรียกว่าalilang นะคะ ก็คือใช้ในการส่งสื่อสารข้อมูลทั่วไปปกติส่วนเส้นที่ 2 ที่เป็นเส้นปะของเราเนี่ยจะเรียกว่าฉันกำลังลิงหรือว่าเป็นตัวสายที่ไว้สำรองกรณีที่สายแรกหรือว่าสายหลักของเราเกิดมีปัญหาเอาไว้ Backupตัวสายตัวนี้สายสื่อสารของเราเนี่ยหรือว่าต้องการส่งข้อมูลของเราถ้าสายแรกของเราขาดไปแน่นอนเรายังสามารถส่งข้อมูลได้เพราะว่าเรามีจ่ายลองอีกสายนึงมันเองก็คือตัวเองของเราขึ้นมาเองแล้วจะช่วยแก้ปัญหากรณีที่มีปัญหาวันนี้ก็จะเป็นคร่าว ๆ ก็คือจะมี2 ตัวมาตรฐานจำได้แล้วก็จะมีตัวมาฐานไม่มี 802.4ไหมคะ ที่เราเรียนมาว่าคุณสมบัติของเรา 800 ที่เกิดมาจากได้อะไรก็คือมีพัฒนามาจากตัวมาตรฐาน 802.3 เนาะขึ้นมาเพื่อแก้ปัญหาข้อจำกัดระยะเวลาในการส่งข้อมูลที่มันรอนานเหลือเกินจนก็สามารถที่จะมาช่วยให้สามารถกำหนดระยะเวลาในการส่งข้อมูลเพื่อไม่ให้เกิดการชนกันของข้อมูลหรือหล่อระยะเวลาในการส่งข้อมูลที่มันมากเกินไปแล้วก็ 805 ก็พัฒนาขึ้นมาเรือขึ้นมาให้มันดียิ่งขึ้นแล้วก็เราก็จะมาดูตัวรูปภาพที่ประกอบส่วนประกอบที่เราในการส่งข้อมูลของตัวมาตรฐานทั้ง 2 ตัวว่ามันมีลักษณะอะไรที่มันเพิ่มเติมหรือว่าแตกต่างกันเราก็ที่เราพูดไปก็จะเป็นตัวโครงสร้างนั่นเองนะคะ ที่เราใช้ในการส่งข้อมูลในตัวมาตรฐานของเราไม่รู้ไม่ว่าจะเป็นรูปแบบของเล่นบาสมีสายสื่อสารที่ต่อกันในรูปแบบของเส้นตรงส่วนอีกตัวนึงทักมานะครับ 5 ของเรานะคะ ก็จะเป็นรูปแบบของของเรานะคะ ว่ามีรูปแบบการเชื่อมต่อของอุปกรณ์เป็นรูปแบบวงกลมว่าเป็นของปิดของเก่ามันเองมันก็จะแตกต่างกันโครงสร้างระดับหนึ่งนะคะ แล้วก็จะมีอุปกรณ์ที่ใช้ในการเชื่อมต่อเอาคันเร่งแล้วก็ในการเชื่อมต่อกรณีที่อุปกรณ์เกี่ยวกับตัวสายไฟเบอร์ออฟติกนะคะ แล้วก็เปรียบเทียบกับสวยตายเลยเด้อของเรามีหน้าต่างการทำงานแบบไหนมีการสายสื่อสารแบบไหนในการเชื่อมต่อระบบเครือข่ายของเราก็จะมีถังสายหลักสายรองนะคะ อันนี้ก็จะทำให้เราทราบถึงคุณสมบัติของมาตรฐานอีก 2 ตัวเพิ่มมากขึ้นจากครั้งก่อนที่เราคิดถึงมันก็จะไม่ทราบถึงตัว Token bus แล้วก็ของเราก็คือจะเป็นมาตรฐาน 802.4 นักกอล์ฟอธิบายตัวนี้ 2 ตัวนี้เราก็จะให้เข้าใจมากยิ่งขึ้นก็จะมีคำถามท้ายบทเหมือนเดิมนะคะ เพื่อเป็นการทบทวนที่อาจารย์นำเสนอไปเมื่อกี้เนี่ยสามารถที่จะเข้าใจถึงหลักการขอรูปแบบโครงสร้างหรือว่าการเชื่อมต่อออกมาก่อนนั้นเองว่ามีอะไรบ้าง นะคะ ตัวท้ายบทของเราก็จะมีทั้งหมด 5 ข้อของเรามี 2 มาตรฐานวันนี้ก็คือแล้วก็ไม่ผ่านไป 2.5 แล้วก็อธิบายหลักการการทำงานตัวนี้มีอันไหนส่งไก่นะคะ เกี่ยวกับตัวมาตรฐานทั้ง 2 ตัวหรือมีคำศัพท์ตรงไหนที่ยังงงอยู่ข่าวว่าเนื่องจากสุสานเนี่ยมันก็จะมีตัวย่อชายเป็นภาษาทับศัพท์เนี่ยค่อนข้างเยอะนิดนึงเราอาจจะต้องไปทบทวนเพิ่มเติมหรือว่าถ้าสงสัยตรงไหนก็ถามได้นะคะ มีอะไรสงสัยเพิ่มเติมไหมคะ สำหรับ2 มาตรฐานตัวนี้มีไหมมีไหมมีคำถามตัวไหนไหมคะ งงไหมก็อันก็น่าจะมีรูปประกอบก็น่าจะพอใจจะเข้าใจเกี่ยวกับโครงสร้างพ่อก็จะไม่ค่อยเยอะเท่าไหร่กว่าจะได้ทำหรือว่ายังไงหรือว่าอยากส่งเป็นรูปแบบอันตรายOK ได้เปิดพัดลมให้หน่อยแต่ละข้อมันก็จะได้ถ้าเป็นโรคอยากให้สรุปถ้าไม่มีก็เดี๋ยวทำสงสัยตรงไหนจะได้ถามอาจารย์เลยแล้วก็จะได้ส่งยอดคัดลูกไม่ให้สำหรับถ้ามีก็เดี๋ยวมาหาเดี๋ยวจะให้น้องนักศึกษาเขาทำขายหมดเรียนต่อนะคะ งั้นก็เดี๋ยวก็ขอบคุณเกี่ยวกับรามออนไลน์ด้วยนะคะ เดี๋ยวค่อยเจอกันสัปดาห์หน้านะคะ ขอบคุณนะคะ ขอบคุณค่ะ จะได้ทำพัดลมให้แล้วกันนะคะ ได้ ๆ ไม่เอาแบบเหมือนกันทั้งหมดหาข้อเหมือนกันทุกคนไม่เอานะจะเข้าไปดูสรุปเป็นเนื้อหามาให้หรือเปล่าเขาขับรถก่อนก่อนก่อนพี่แจ๋วตัวมากุมภาพันธ์ตรฐาน802.3อินเทอร์เน็ตของเรานะคะ สำหรับสัปดาห์นี้ก็จะมาเรียนเพิ่มเติมต่อก่อนนั้นก็จะเป็นกุมภาพันธ์ตัวมาตรฐาน802.4 - 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 ในสายสื่อสารในตัวเสือกของตัวระบบของเรายังอีกนะคะ ว่าแต่ละตัวเขาจะทำหน้าที่อะไรบ้าง มาดูต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มกราคม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 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 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 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 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เริ่มต้นนะคะ ด้านล่าสุดเลยนะคะ โทรหาพิมพ์เมมเบอร์นะคะ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วันนี้ก็จะมีตัว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 อันนี้ก็จะเป็นการช่วยเช็คความถูกต้องของข้อมูลว่าไปทางเนี่ยครับ 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 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 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 จะเป็นตัวนี้นะคะ โดยการเปลี่ยนนะคะ ข้อมูลaccess Control นางเ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 พี่เริ่มต้นแล้วก็สิ้นสุดของตัวเครื่องคอมพิวเตอร์เรื่องนั้นพี่ทำการจะส่งมายังไปทั้งคืนนะคะ 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 ตอนนี้ก็จะมีรายละเอียดที่เพิ่มมากขึ้นนะคะ 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ช้ายนะคะ 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 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 ว่าข้อมูลที่เราส่งไปเนี่ยระหว่างตอนไหนเนี่ยตัวเฟรมสเตตัสนะคะ 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 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ประกอบไปด้วยส่วนประกอบของเราก็จะมีAจะเป็นลักษณะการกำหนดว่าตัวนี้เป็นเฟรมของข้อมูลหรือว่าเป็นช่วงของตัวส่งมาจากเครื่องคอมพิวเตอร์เครื่องไหนก็ไปที่ไหนส่วนบอร์ดเฟรมนะคะ ก็ต้องการส่งกรณีที่ข้อมูลที่เราส่งไปอาจจะเกิดการส่งข้อมูลที่ผิดพลาดก็สามารถที่จะยกเลิกการส่งข้อมูลในตัวระบบเครือข่ายของเราได้ด้วยการส่งตัวแทนเข้าไปนะคะ 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 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 ในรูปแบบของตัวสภาพก็คือการเชื่อมต่ออุปกรณ์นั่นเองนะคะ Token บัตรของเราก็จะมีการเชื่อมต่อตามรูปเลยนะคะ เป็นเส้นตรงนะคะ ตัวสถานีหรือว่าตัวเครื่องคอมพิวเตอร์ของเราในข้อใดทำการเชื่อมต่อก็คือตามคอนเนคเตอร์ต่าง ๆ ที่ทำการเชื่อมเข้าสู่ตัวสายตัวโคแอกเชียลเคเบิลตัวนี้ของเราเองกรณีที่เริ่มต้นการทำงานนะคะ สามารถส่งข้อมูลโดยจะกำหนดการทำงานกรณีที่สถานีนั้นคืนหมายเลขสูงสุดของในตัววงตาข่ายที่เราจะทำการส่งข้อมูลเองนะคะ ตัวอย่างที่ 20 ตอนนี้ก็จะทำการรับตัวแทนนะคะ ส่งข้อมูลไปยังสถานีข้างเคียงของเราก็ได้ทำการส่งข้อมูลให้เองมันจะเป็นรูปแบบของตัวเล่นบาสก็ได้เห็นว่าเป็นสายตรง ๆ แล้วก็มีการเชื่อมต่อก่อนนะคะ ทั้งหมดภายในตัวของเรานั่นเองเกาะมีลำดับนะคะ ในการส่งข้อมูลคือหมายเลขวงโคจรว่าตัวขายของเราเนี่ยสามารถส่งข้อมูลออกไปได้เป็นลำดับแรกนั่นเองหันมามาดูรูปแบบการเชื่อมต่อตัวของเราตัวนี้นะคะ ชื่อลิงก็จะเป็นรูปแบบของเราจะมีการเชื่อมต่อที่มันเป็นวงแหวนก็คือเป็นเหมือนคล้าย ๆ ระบบติดตั้งเองนะคะ แล้วก็จะมีการเชื่อมต่อแบบจุดต่อจุดมีอุปกรณ์นะคะ ที่ใช้ในการเชื่อมต่อระหว่างตัวเครื่องคอมพิวเตอร์ workstation ของเราเนี่ยเข้ากับตัวสายในการเชื่อมต่อของเราที่เป็นสายเมนนะคะ รายการ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ยูนิค namazu นะคะ ก็จะเป็นลักษณะการเชื่อมต่ออุปกรณ์คอมพิวเตอร์แล้วก็ผ่านด้วยตัวเองmau ตัวนี้เชื่อมไปยังสายนะคะ Connection ต่าง ๆ 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 ก็คือตัว HDDI นะคะ ก็ f ย่อมาจากไฟเบอร์ก็คือเป็นอุปกรณ์ที่สายสายเชื่อมต่อในรูปแบบไฟเบอร์ติดของเรานะคะ เป็นระบบเครือข่ายนะคะ ใช้รูปแบบ kerry เมื่อกี้ของเรานะคะ ที่มีการเชื่อมต่อเป็นวงปิดน้อยผ่านมาตรฐานของMSI แล้วก็ไอที่อยู่ของเรานะคะ จากรูปนะคะ จากรูปของเรานะคะ เราก็จะทราบให้เห็นการเปรียบเทียบของตัวโครงสร้าง2 อันนะคะ ในตัวโครงสร้างของตัว OSI ของเรา OSI model 7 layer นะคะ พี่น่าจะเป็นประมาณเกือบสัปดาห์ที่ 2 ที่เราเรียนมานะคะ ไม่มีชื่ออะไรบ้าง มาเปรียบเทียบกับตัว ftdi ที่เป็น Fiber Optic ที่เราเชื่อมต่อในของเล่นลิงของเรานะคะ จากรูปจะเห็นว่าในฉันของตัวฟิสิคอลก็คือตัวเชื่อมต่ออุปกรณ์ของ OSI ในจะเทียบเท่าได้กับชั้นของตัว sci 2 ชั้นก็จะมีชั้นของmedium ราคา difficult lockable นะคะ 2 อันตัวนี้ลักษณะด้อยจะมีชื่อคล้าย ๆ กันเลยเอาของตัวเองแล้วก็ทั้ง 2 อันของตัว sci เองนะคะ ผัดมาม่าในตัวเลยเยอะที่ 2 นะคะ ก็ของตัวเองให้ใส่ก็จะเป็นตัวตะลิงประจักษ์ไปเชื่อมต่อนะคะ กับตัว Media access Control นะคะ หรือว่าตัวใหม่ของเราแล้วก็ตัวเอา l c โลจิคอล Link Control ในอีกจะเป็นการเปรียบเทียบลักษณะของเลเยอร์นะคะ จะได้มองภาพพม่าเราจะมาดูการเชื่อมต่อรูปแบบโครงสร้างของตัวสายปกรณ์ถ้าเราต้องการเชื่อมต่อของขายของ fbi ที่ใช้ในรูปแบบของตัว Fiber Opticเขาจะมีงงการเชื่อมต่ออย่างไรจะเห็นจากรูปนะคะ ที่นำมาประกอบนี้จะเห็นว่ามันจะมีวงกลม14:00 นเป็นเส้นทึบกลับเป็นรูปแบบของเส้นปะเป็นไงตัว fddi ก็จะมี 2 วง1 ระบบตัวนี้เอาไว้ทำอะไรไว้ใช้แก้ปัญหากรณีที่ตัวเครือข่ายของเรารั้วเป็นสื่อสารในตัวระบบของเราเนี่ยไม่สามารถทำงานได้หรืออาจจะแตกต่างหากจะเปราะแน่นอนเมื่อมันเกิดสายสื่อสารของเราก็มีปัญหามันก็ส่งข้อมูลระหว่างกันไม่ได้ดังนั้นก็เลยมีสายสำรองเกิดขึ้นมาโดยสายหลักของเหล่านี้จะเรียกว่าalilang นะคะ ก็คือใช้ในการส่งสื่อสารข้อมูลทั่วไปปกติส่วนเส้นที่ 2 ที่เป็นเส้นปะของเราเนี่ยจะเรียกว่าฉันกำลังลิงหรือว่าเป็นตัวสายที่ไว้สำรองกรณีที่สายแรกหรือว่าสายหลักของเราเกิดมีปัญหาเอาไว้ Backupตัวสายตัวนี้สายสื่อสารของเราเนี่ยหรือว่าต้องการส่งข้อมูลของเราถ้าสายแรกของเราขาดไปแน่นอนเรายังสามารถส่งข้อมูลได้เพราะว่าเรามีจ่ายลองอีกสายนึงมันเองก็คือตัวเองของเราขึ้นมาเองแล้วจะช่วยแก้ปัญหากรณีที่มีปัญหาวันนี้ก็จะเป็นคร่าว ๆ ก็คือจะมี2 ตัวมาตรฐานจำได้แล้วก็จะมีตัวมาฐานไม่มี 802.4ไหมคะ ที่เราเรียนมาว่าคุณสมบัติของเรา 800 ที่เกิดมาจากได้อะไรก็คือมีพัฒนามาจากตัวมาตรฐาน 802.3 เนาะขึ้นมาเพื่อแก้ปัญหาข้อจำกัดระยะเวลาในการส่งข้อมูลที่มันรอนานเหลือเกินจนก็สามารถที่จะมาช่วยให้สามารถกำหนดระยะเวลาในการส่งข้อมูลเพื่อไม่ให้เกิดการชนกันของข้อมูลหรือหล่อระยะเวลาในการส่งข้อมูลที่มันมากเกินไปแล้วก็ 805 ก็พัฒนาขึ้นมาเรือขึ้นมาให้มันดียิ่งขึ้นแล้วก็เราก็จะมาดูตัวรูปภาพที่ประกอบส่วนประกอบที่เราในการส่งข้อมูลของตัวมาตรฐานทั้ง 2 ตัวว่ามันมีลักษณะอะไรที่มันเพิ่มเติมหรือว่าแตกต่างกันเราก็ที่เราพูดไปก็จะเป็นตัวโครงสร้างนั่นเองนะคะ ที่เราใช้ในการส่งข้อมูลในตัวมาตรฐานของเราไม่รู้ไม่ว่าจะเป็นรูปแบบของเล่นบาสมีสายสื่อสารที่ต่อกันในรูปแบบของเส้นตรงส่วนอีกตัวนึงทักมานะครับ 5 ของเรานะคะ ก็จะเป็นรูปแบบของของเรานะคะ ว่ามีรูปแบบการเชื่อมต่อของอุปกรณ์เป็นรูปแบบวงกลมว่าเป็นของปิดของเก่ามันเองมันก็จะแตกต่างกันโครงสร้างระดับหนึ่งนะคะ แล้วก็จะมีอุปกรณ์ที่ใช้ในการเชื่อมต่อเอาคันเร่งแล้วก็ในการเชื่อมต่อกรณีที่อุปกรณ์เกี่ยวกับตัวสายไฟเบอร์ออฟติกนะคะ แล้วก็เปรียบเทียบกับสวยตายเลยเด้อของเรามีหน้าต่างการทำงานแบบไหนมีการสายสื่อสารแบบไหนในการเชื่อมต่อระบบเครือข่ายของเราก็จะมีถังสายหลักสายรองนะคะ อันนี้ก็จะทำให้เราทราบถึงคุณสมบัติของมาตรฐานอีก 2 ตัวเพิ่มมากขึ้นจากครั้งก่อนที่เราคิดถึงมันก็จะไม่ทราบถึงตัว Token bus แล้วก็ของเราก็คือจะเป็นมาตรฐาน 802.4 นักกอล์ฟอธิบายตัวนี้ 2 ตัวนี้เราก็จะให้เข้าใจมากยิ่งขึ้นก็จะมีคำถามท้ายบทเหมือนเดิมนะคะ เพื่อเป็นการทบทวนที่อาจารย์นำเสนอไปเมื่อกี้เนี่ยสามารถที่จะเข้าใจถึงหลักการขอรูปแบบโครงสร้างหรือว่าการเชื่อมต่อออกมาก่อนนั้นเองว่ามีอะไรบ้าง นะคะ ตัวท้ายบทของเราก็จะมีทั้งหมด 5 ข้อของเรามี 2 มาตรฐานวันนี้ก็คือแล้วก็ไม่ผ่านไป 2.5 แล้วก็อธิบายหลักการการทำงานตัวนี้มีอันไหนส่งไก่นะคะ เกี่ยวกับตัวมาตรฐานทั้ง 2 ตัวหรือมีคำศัพท์ตรงไหนที่ยังงงอยู่ข่าวว่าเนื่องจากสุสานเนี่ยมันก็จะมีตัวย่อชายเป็นภาษาทับศัพท์เนี่ยค่อนข้างเยอะนิดนึงเราอาจจะต้องไปทบทวนเพิ่มเติมหรือว่าถ้าสงสัยตรงไหนก็ถามได้นะคะ มีอะไรสงสัยเพิ่มเติมไหมคะ สำหรับ2 มาตรฐานตัวนี้มีไหมมีไหมมีคำถามตัวไหนไหมคะ งงไหมก็อันก็น่าจะมีรูปประกอบก็น่าจะพอใจจะเข้าใจเกี่ยวกับโครงสร้างพ่อก็จะไม่ค่อยเยอะเท่าไหร่กว่าจะได้ทำหรือว่ายังไงหรือว่าอยากส่งเป็นรูปแบบอันตรายOK ได้เปิดพัดลมให้หน่อยแต่ละข้อมันก็จะได้ถ้าเป็นโรคอยากให้สรุปถ้าไม่มีก็เดี๋ยวทำสงสัยตรงไหนจะได้ถามอาจารย์เลยแล้วก็จะได้ส่งยอดคัดลูกไม่ให้สำหรับถ้ามีก็เดี๋ยวมาหาเดี๋ยวจะให้น้องนักศึกษาเขาทำขายหมดเรียนต่อนะคะ งั้นก็เดี๋ยวก็ขอบคุณเกี่ยวกับรามออนไลน์ด้วยนะคะ เดี๋ยวค่อยเจอกันสัปดาห์หน้านะคะ ขอบคุณนะคะ ขอบคุณค่ะ จะได้ทำพัดลมให้แล้วกันนะคะ ได้ ๆ ไม่เอาแบบเหมือนกันทั้งหมดหาข้อเหมือนกันทุกคนไม่เอานะจะเข้าไปดูสรุปเป็นเนื้อหามาให้หรือเปล่าเขาขับรถก่อน - จะมีลักษณะข้อมูลนะคะ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วันนี้ก็จะมีตัว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 อันนี้ก็จะเป็นการช่วยเช็คความถูกต้องของข้อมูลว่าไปทางเนี่ยครับ 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 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 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 จะเป็นตัวนี้นะคะ โดยการเปลี่ยนนะคะ ข้อมูลaccess Control นางเ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 พี่เริ่มต้นแล้วก็สิ้นสุดของตัวเครื่องคอมพิวเตอร์เรื่องนั้นพี่ทำการจะส่งมายังไปทั้งคืนนะคะ 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 ตอนนี้ก็จะมีรายละเอียดที่เพิ่มมากขึ้นนะคะ 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ช้ายนะคะ 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 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 ว่าข้อมูลที่เราส่งไปเนี่ยระหว่างตอนไหนเนี่ยตัวเฟรมสเตตัสนะคะ 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 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ประกอบไปด้วยส่วนประกอบของเราก็จะมีAจะเป็นลักษณะการกำหนดว่าตัวนี้เป็นเฟรมของข้อมูลหรือว่าเป็นช่วงของตัวส่งมาจากเครื่องคอมพิวเตอร์เครื่องไหนก็ไปที่ไหนส่วนบอร์ดเฟรมนะคะ ก็ต้องการส่งกรณีที่ข้อมูลที่เราส่งไปอาจจะเกิดการส่งข้อมูลที่ผิดพลาดก็สามารถที่จะยกเลิกการส่งข้อมูลในตัวระบบเครือข่ายของเราได้ด้วยการส่งตัวแทนเข้าไปนะคะ 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 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 ในรูปแบบของตัวสภาพก็คือการเชื่อมต่ออุปกรณ์นั่นเองนะคะ Token บัตรของเราก็จะมีการเชื่อมต่อตามรูปเลยนะคะ เป็นเส้นตรงนะคะ ตัวสถานีหรือว่าตัวเครื่องคอมพิวเตอร์ของเราในข้อใดทำการเชื่อมต่อก็คือตามคอนเนคเตอร์ต่าง ๆ ที่ทำการเชื่อมเข้าสู่ตัวสายตัวโคแอกเชียลเคเบิลตัวนี้ของเราเองกรณีที่เริ่มต้นการทำงานนะคะ สามารถส่งข้อมูลโดยจะกำหนดการทำงานกรณีที่สถานีนั้นคืนหมายเลขสูงสุดของในตัววงตาข่ายที่เราจะทำการส่งข้อมูลเองนะคะตัวอย่างที่ 20 ตอนนี้ก็จะทำการรับตัวเเทนนะคะูปแบบการเชื่อมต่อตัวของเราตัวนี้นะคะ ชื่อลิงก็จะเป็นรูปแบบของเราจะมีการเชื่อมต่อที่มันเป็นวงแหวนก็คือเป็นเหมือนคล้าย ๆ ระบบติดตั้งเองนะคะ แล้วก็จะมีการเชื่อมต่อแบบจุดต่อจุดมีอุปกรณ์นะคะ ที่ใช้ในการเชื่อมต่อระหว่างตัวเครื่องคอมพิวเตอร์ workstation ของเราเนี่ยเข้ากับตัวสายในการเชื่อมต่อของเราที่เป็นสายเมนนะคะ รายการ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ยูนิค namazu นะคะ ก็จะเป็นลักษณะการเชื่อมต่ออุปกรณ์คอมพิวเตอร์แล้วก็ผ่านด้วยตัวเองmau ตัวนี้เชื่อมไปยังสายนะคะ Connection ต่าง ๆ 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ก็คือตัว HDDI นะคะก็ f ย่อมาจากไเป็นอุปกรณ์ที่สายสายเชื่อมต่อในรูปแบบไฟเบอร์ติดของเรานะคะเป็นระบบเครือข่ายนะคะใช้รูปแบบ kerry เมื่อกี้ของเรานะคะที่มีการเชื่อมต่อเป็นวงปิดน้อยผ่านมาตรฐานของMSI แล้วก็ไอที่อยู่ของเรานะคะจากรูปนะคะจากรูปของเรานะคะเราก็จะทราบให้เห็นการเปรียบเทียบของตัวโครงสร้าง2 อันนะคะในตัวโครงสร้างของตัว OSI ของเรา OSI model 7 layer นะคะพี่น่าจะเป็นประมาณเกือบสัปดาห์ที่ 2 ที่เราเรียนมานะคะไม่มีชื่ออะไรบ้างมาเปรียบเทียบกับตัว ftdi ที่เป็น Fiber Optic ที่เราเชื่อมต่อในของเล่นลิงของเรานะคะจากรูปจะเห็นว่าในฉันของตัวฟิสิคอลก็คือตัวI ในจะเทียบเท่าได้กับชั้นของตัว sci 2 ชั้นก็จะมีชั้นของmedium ราคา difficult lockable นะคะ 2 อันตัวนี้ลักษณะด้อยจะมีชื่อคล้าย ๆ กันเลยเอาของตัวเองแล้วก็ทั้ง 2 อันของตัว sci เองนะคะ ผัดมาม่าในตัวเลยเยอะที่ 2 นะคะ ก็ของตัวเองให้ใส่ก็จะเป็นตัวตะลิงประจักษ์ไปเชื่อมต่อนะคะ กับตัว Media access Control นะคะ หรือว่าตัวใหม่ของเราแล้วก็ตัวเอา l c โลจิคอล Link Control ในอีกจะเป็นการเปรียบเทียบลักษณะของเลเยอร์นะคะ จะได้มองภาพพม่าเราจะมาดูการเชื่อมต่อรูปแบบโครงสร้างของตัวสายปกรณ์ถ้าเราต้องการเชื่อมต่อของวันนี้ก็จะมีตัวสอน address นะคะของเราแล้วก็ destination addressดีนะคะว่าส่งอีเมลไปถึงใครนะคะก็ต้องระบุตัวตนว่าเราคือใครแล้วเราจะส่งข้อมูลไปที่ไหนส่งจดหมายกำหนดลำดับที่ 4 ที่ 5 ตำแหน่งที่อยู่ติดกันเองตัวนี้ก็เหมือนกรณีที่เราเป็นตัวต้องการส่งข้อมูลจากต้นทางไปยังปลายทางก็ต้องมีที่อยู่ของผู้ส่งหรือว่าที่อยู่ของผู้รับเป็นไงตัว fddi ก็จะมี 2 วงตัวนี้เอาไว้ทำอะไรขายของ fbi ที่ใช้ในรูปแบบของตัว Fiber Opticวงกลมงงสายสื่อสารของเราก็มีปัญหามันก็ส่งข้อมูลระหว่างกันไม่ได้ดังนั้นก็เลยมีสายสำรองเกิดขึ้นมาเครือข่ายของเรารั้วเป็นสื่อสารในตัวระบบของเราเนี่ยไม่สามารถทำงานได้หรือalilang นะคะก็คือใช้ในการส่งสื่อสารข้อมูลทั่วไปปกติอาจจะแตกต่างหากจะเปราะแน่นอนเมื่อมันเกิด14:00 น1 ระบบไว้ใช้แก้ปัญหากรณีที่ตัวเป็นเส้นทึบกลับเป็นรูปแบบของเส้นปะเขาจะมีการเชื่อมต่ออย่างไรจะเห็นจากรูปนะคะที่นำมาประกอบนี้จะเห็นว่ามันจะมีส่วนลองอีกสายนึงมันเองก็คือตัวเองของเราขึ้นมาเองตัวสายตัวนี้เอาไว้ Backupของเราขาดไปแน่นอนเรายังสามารถส่งข้อมูลได้เพราะว่าเรามีจ่ายไม่มี 802.4ไหมคะแล้วจะช่วยแก้ปัญหาสายสื่อสารของเราเนี่ยหรือว่าต้องการส่งข้อมูลของเราถ้าสายแรกขึ้นมาเพื่อแก้ปัญหาข้อจำกัดระยะเวลาในการส่งข้อมูลที่มันรอนานเหลือเกินจนก็สามารถที่จะมาช่วยให้2 ตัวมาตรฐานจำได้แล้วก็จะมีตัวมาฐานแล้วก็ 805 ก็พัฒนาขึ้นมาเรือขึ้นมาให้มันดียิ่งขึ้นสามารถกำหนดระยะเวลาในการส่งข้อมูลเพื่อไม่ให้เกิดการชนกันของข้อมูลหรือรูปภาพที่ประกอบส่วนประกอบที่เราในการส่งข้อมูลของตัวมาตรฐานทั้ง 2 ตัวว่ามันมีแล้วก็เราก็จะมาดูตัวลักษณะอะไรที่มันเราก็ที่เราพูดไปก็จะเป็นตัวโครงสร้างนั่นเองนะคะกรณีที่มีปัญหาหล่อระยะเวลาในการส่งข้อมูลที่มันมากเกินไปมีสายสื่อสารที่ต่อกันในรูปแบบของเส้นตรงไม่รู้ไม่ว่าจะเป็นรูปแบบของเล่นบาสวันนี้ก็จะเป็นคร่าวๆก็คือจะมีก็จะเป็นรูปแบบของของเรานะคะว่ามีรูปแบบการเชื่อมต่อของอุปกรณ์เป็นรูปแบบวงกลมว่าเป็นของปิดของเก่ามันเองมันก็จะแตกต่างกันโครงสร้างระดับหนึ่งนะคะแล้วก็จะมีอุปกรณ์ที่ใช้ในการเชื่อมต่อเอาคันเร่งแล้วก็ที่เราใช้ในการส่งข้อมูลในตัวมาตรฐานของเราอุปกรณ์เกี่ยวกับตัวสายไฟเบอร์ออฟติกนะคะแล้วก็เปรียบเทียบกับสวยตายเลยเด้อของเรามีหน้าต่างการทำงานแบบไหนมีการสายสื่อสารแบบไหนในการเชื่อมต่อระบบเครือข่ายของเราก็จะมีโดยสายหลักของเหล่านี้จะเรียกว่าเส้นที่ 2 ที่เป็นเส้นปะของเราเนี่ยจะเรียกว่าฉันกำลังลิงหรือว่าเป็นตัวคุณสมบัติของมาตรฐานอีก 2 ตัวเพิ่มมากขึ้นจากครั้งก่อนที่เราคิดถึงที่เราเรียนมาว่าคุณสมบัติของเรา 800 ที่เกิดมาจากได้อะไรก็คือมีของเราก็คือจะเป็นมาตรฐาน 802.4 นักกอล์ฟอธิบายตัวนี้ 2 ตัวนี้เราก็จะให้เข้าใจมากยิ่งขึ้นก็จะมีคำถามท้ายบทเหมือนเดิมนะคะเพื่อเป็นการทบทวนที่อาจารย์นำเสนอไปเมื่อกี้เนี่ยสามารถที่จะเข้าใจพัฒนามาจากตัวมาตรฐาน 802.3 เนาะขอรูปแบบโครงสร้างหรือว่าการเชื่อมต่อออกมาก่อนนั้นเองว่ามีอะไรบ้างนะคะตัวท้ายบทของเราก็จะมีทั้งหมด 5 ข้อของเรามี 2 มาตรฐานวันนี้ก็คือแล้วก็ไม่ผ่านไป 2.5 แล้วก็อธิบายหลักการการทำงานตัวนี้มีอันไหนส่งไก่นะคะเกี่ยวกับตัวมาตรฐานทั้ง 2 ตัวหรือมีคำศัพท์ตรงไหนที่ยังงงอยู่ข่าวว่าเนื่องจากสุสานเนี่ยมันก็จะมีตัวย่อชายเป็นภาษาทับศัพท์เนี่ยค่อนข้างเยอะนิดนึงเราอาจจะต้องไปทบทวนเพิ่มเติมหรือว่าถ้าสงสัยตรงไหนก็ถามได้นะคะมีอะไรสงสัยเพิ่มเติมไหมคะสำหรับ2 มาตรฐานตัวนี้มีไหมมีไหมมีคำถามตัวไหนไหมคะงงไหมก็อันก็น่าจะเพิ่มเติมหรือว่าแตกต่างกันจะเข้าใจเกี่ยวกับโครงสร้างสายหลักสายรองนะคะอันนี้ก็จะทำให้เราทราบถึงก็จะไม่ค่อยเยอะเท่าไหร่กว่าจะได้ทำถึงหลักการOK ได้เปิดพัดลมให้หน่อยแต่ละข้อมันก็จะได้ถ้าเป็นโรคอยากให้สรุปถ้าไม่มีก็เดี๋ยวทำสงสัยตรงไหนจะได้ถามอาจารย์เลยแล้วก็จะได้ส่งยอดคัดลูกไม่ให้สำหรับถ้ามีก็เดี๋ยวมาหาเดี๋ยวจะให้น้องนักศึกษาเขาทำขายหมดเรียนต่อนะคะงั้นก็เดี๋ยวก็ขอบคุณเกี่ยวกับรามออนไลน์ด้วยนะคะเดี๋ยวค่อยเจอกันสัปดาห์หน้านะคะขอบคุณนะคะขอบคุณค่ะจะได้ทำพัดลมให้แล้วกันนะคะได้ๆไม่เอาแบบเหมือนกันทั้งหมดหาข้อเหมือนกันทุกคนไม่เอานะจะเข้าไปดูสรุปเป็นเนื้อหามาให้หรือเปล่าเขาขับรถก่อน - มีรูปประกอบก็น่าจะพอใจในการเชื่อมต่อกรณีที่มันก็จะไม่ทราบถึงตัว Token bus แล้วก็พ่อสายที่ไว้สำรองกรณีที่สายแรกหรือว่าสายหลักของเราเกิดมีปัญหาส่วนอีกตัวนึงทักมานะครับ5 ของเรานะคะถังหรือว่ายังไงหรือว่าอยากส่งเป็นรูปแบบอันตรา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4-03-21T10:38:43Z</dcterms:created>
  <dcterms:modified xsi:type="dcterms:W3CDTF">2024-03-21T10:3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1 มีนาคม 2567 เวลา 08.48 น.</vt:lpwstr>
  </property>
  <property fmtid="{D5CDD505-2E9C-101B-9397-08002B2CF9AE}" pid="3" name="subtitle">
    <vt:lpwstr/>
  </property>
</Properties>
</file>